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66" w:type="dxa"/>
        <w:tblLook w:val="04A0" w:firstRow="1" w:lastRow="0" w:firstColumn="1" w:lastColumn="0" w:noHBand="0" w:noVBand="1"/>
      </w:tblPr>
      <w:tblGrid>
        <w:gridCol w:w="1611"/>
        <w:gridCol w:w="1219"/>
        <w:gridCol w:w="1130"/>
        <w:gridCol w:w="1080"/>
        <w:gridCol w:w="272"/>
        <w:gridCol w:w="1692"/>
        <w:gridCol w:w="1219"/>
        <w:gridCol w:w="1166"/>
        <w:gridCol w:w="1077"/>
      </w:tblGrid>
      <w:tr w:rsidR="00A76834" w:rsidRPr="00A76834" w14:paraId="00586D83" w14:textId="77777777" w:rsidTr="00A76834">
        <w:trPr>
          <w:trHeight w:val="525"/>
        </w:trPr>
        <w:tc>
          <w:tcPr>
            <w:tcW w:w="1046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1F4E78"/>
            <w:noWrap/>
            <w:vAlign w:val="center"/>
            <w:hideMark/>
          </w:tcPr>
          <w:p w14:paraId="5ABC2EB3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36"/>
                <w:szCs w:val="36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FFFFFF"/>
                <w:sz w:val="36"/>
                <w:szCs w:val="36"/>
              </w:rPr>
              <w:t>PERSONAL FINANCIAL STATEMENT (BI-WEEKLY)</w:t>
            </w:r>
          </w:p>
        </w:tc>
      </w:tr>
      <w:tr w:rsidR="00A76834" w:rsidRPr="00A76834" w14:paraId="20E8CFA8" w14:textId="77777777" w:rsidTr="00A76834">
        <w:trPr>
          <w:trHeight w:val="180"/>
        </w:trPr>
        <w:tc>
          <w:tcPr>
            <w:tcW w:w="1046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DDDF4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</w:p>
        </w:tc>
      </w:tr>
      <w:tr w:rsidR="00A76834" w:rsidRPr="00A76834" w14:paraId="08DDCCCB" w14:textId="77777777" w:rsidTr="00A76834">
        <w:trPr>
          <w:trHeight w:val="375"/>
        </w:trPr>
        <w:tc>
          <w:tcPr>
            <w:tcW w:w="50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14:paraId="1E73251E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BI-WEEKLY 1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3B582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515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14:paraId="06370C41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BI-WEEKLY 2</w:t>
            </w:r>
          </w:p>
        </w:tc>
      </w:tr>
      <w:tr w:rsidR="00A76834" w:rsidRPr="00A76834" w14:paraId="34BEBEE0" w14:textId="77777777" w:rsidTr="00A76834">
        <w:trPr>
          <w:trHeight w:val="375"/>
        </w:trPr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63D8C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</w:rPr>
              <w:t>Period Covered</w:t>
            </w:r>
          </w:p>
        </w:tc>
        <w:tc>
          <w:tcPr>
            <w:tcW w:w="3429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A73E75F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mm/dd/</w:t>
            </w:r>
            <w:proofErr w:type="spellStart"/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yyyy</w:t>
            </w:r>
            <w:proofErr w:type="spellEnd"/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 - mm/dd/</w:t>
            </w:r>
            <w:proofErr w:type="spellStart"/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yyyy</w:t>
            </w:r>
            <w:proofErr w:type="spellEnd"/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FF43D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9A200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</w:rPr>
              <w:t>Period Covered</w:t>
            </w:r>
          </w:p>
        </w:tc>
        <w:tc>
          <w:tcPr>
            <w:tcW w:w="3462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58ABAD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mm/dd/</w:t>
            </w:r>
            <w:proofErr w:type="spellStart"/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yyyy</w:t>
            </w:r>
            <w:proofErr w:type="spellEnd"/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 - mm/dd/</w:t>
            </w:r>
            <w:proofErr w:type="spellStart"/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yyyy</w:t>
            </w:r>
            <w:proofErr w:type="spellEnd"/>
          </w:p>
        </w:tc>
      </w:tr>
      <w:tr w:rsidR="00A76834" w:rsidRPr="00A76834" w14:paraId="7589A66C" w14:textId="77777777" w:rsidTr="00A76834">
        <w:trPr>
          <w:trHeight w:val="375"/>
        </w:trPr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D659A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</w:rPr>
              <w:t>Pay Cut-Off Date</w:t>
            </w:r>
          </w:p>
        </w:tc>
        <w:tc>
          <w:tcPr>
            <w:tcW w:w="3429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B1F90B2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mm/dd/</w:t>
            </w:r>
            <w:proofErr w:type="spellStart"/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yyyy</w:t>
            </w:r>
            <w:proofErr w:type="spellEnd"/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EEF01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3DA3F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</w:rPr>
              <w:t>Pay Cut-Off Date</w:t>
            </w:r>
          </w:p>
        </w:tc>
        <w:tc>
          <w:tcPr>
            <w:tcW w:w="3462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1787768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mm/dd/</w:t>
            </w:r>
            <w:proofErr w:type="spellStart"/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yyyy</w:t>
            </w:r>
            <w:proofErr w:type="spellEnd"/>
          </w:p>
        </w:tc>
      </w:tr>
      <w:tr w:rsidR="00A76834" w:rsidRPr="00A76834" w14:paraId="30825A16" w14:textId="77777777" w:rsidTr="00CF5DA1">
        <w:trPr>
          <w:trHeight w:val="165"/>
        </w:trPr>
        <w:tc>
          <w:tcPr>
            <w:tcW w:w="1046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A6B47" w14:textId="77777777" w:rsidR="00A76834" w:rsidRPr="00A76834" w:rsidRDefault="00A76834" w:rsidP="00A7683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A76834" w:rsidRPr="00A76834" w14:paraId="61EA8268" w14:textId="77777777" w:rsidTr="00A76834">
        <w:trPr>
          <w:trHeight w:val="360"/>
        </w:trPr>
        <w:tc>
          <w:tcPr>
            <w:tcW w:w="504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BDD7EE"/>
            <w:noWrap/>
            <w:vAlign w:val="center"/>
            <w:hideMark/>
          </w:tcPr>
          <w:p w14:paraId="13C6C8EC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INCOME</w:t>
            </w:r>
          </w:p>
        </w:tc>
        <w:tc>
          <w:tcPr>
            <w:tcW w:w="272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16D1C9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5154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BDD7EE"/>
            <w:noWrap/>
            <w:vAlign w:val="center"/>
            <w:hideMark/>
          </w:tcPr>
          <w:p w14:paraId="227AF3DF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INCOME</w:t>
            </w:r>
          </w:p>
        </w:tc>
      </w:tr>
      <w:tr w:rsidR="00A76834" w:rsidRPr="00A76834" w14:paraId="07D07367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C99CC29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>ITEM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33A2ED1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>PROJECTED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A22CD62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>ACTUAL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42E110E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>VARIANCE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10180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CB38D47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>ITEM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F3FA759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>PROJECTED</w:t>
            </w: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803D0E8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>ACTUAL</w:t>
            </w: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5722A61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>VARIANCE</w:t>
            </w:r>
          </w:p>
        </w:tc>
      </w:tr>
      <w:tr w:rsidR="00A76834" w:rsidRPr="00A76834" w14:paraId="2B487C08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E7F7AE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ages &amp; Salaries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15B010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850 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105E8E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850 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085A75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31180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430A8E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ages &amp; Salaries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F8C620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850 </w:t>
            </w: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D5799E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850 </w:t>
            </w: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A75A85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A76834" w:rsidRPr="00A76834" w14:paraId="5D150E78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CAFEF9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ental Income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A4558D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300 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72B374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275 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5B2994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25 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6F4B2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F63A04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usiness Income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1C6DC5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750 </w:t>
            </w: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ABC886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700 </w:t>
            </w: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38B218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50 </w:t>
            </w:r>
          </w:p>
        </w:tc>
      </w:tr>
      <w:tr w:rsidR="00A76834" w:rsidRPr="00A76834" w14:paraId="34FE3177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D903F0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ank Interest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78C8B5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60 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B89C45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55 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4FFF14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5 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9470F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27C50B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BF20D9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5C1FCB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3C6511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A76834" w:rsidRPr="00A76834" w14:paraId="1B523F15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BC787A" w14:textId="0DB5C2B9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66966B" w14:textId="157D947A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A56642" w14:textId="61A1C132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50AE39" w14:textId="19E0D6EB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875AF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077E29" w14:textId="16280F54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7FBE98" w14:textId="03BD746C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BF9394" w14:textId="433C84BF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8D5DC0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A76834" w:rsidRPr="00A76834" w14:paraId="67FD22C5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4AC22D" w14:textId="116F1504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07FF00" w14:textId="238DC945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CEAE37" w14:textId="37B4863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FE60B4" w14:textId="73E1C7A2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D0A25E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F1ED33" w14:textId="3E55927E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25C3E0" w14:textId="2A0FE1C9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D83614" w14:textId="10FBE1BE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9F5E9A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A76834" w:rsidRPr="00A76834" w14:paraId="1D5609D6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2BBDD3" w14:textId="0B1256F0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1E34D3" w14:textId="1306E881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DD4F27" w14:textId="6DC754A3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327677" w14:textId="2E0415DC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F79143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8CB5F9" w14:textId="35D10045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2DC409" w14:textId="464A920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C6580C" w14:textId="6D85EFBA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2CA8D8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A76834" w:rsidRPr="00A76834" w14:paraId="076B4EAB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C42665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Total Income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01A763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1,210 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7F71BC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1,180 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3AFAF0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30 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9812A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9CCFAB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Total Income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D7C1CB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1,600 </w:t>
            </w: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324729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1,550 </w:t>
            </w: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E0D57F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50 </w:t>
            </w:r>
          </w:p>
        </w:tc>
      </w:tr>
      <w:tr w:rsidR="00A76834" w:rsidRPr="00A76834" w14:paraId="66F01BFA" w14:textId="77777777" w:rsidTr="00A76834">
        <w:trPr>
          <w:trHeight w:val="150"/>
        </w:trPr>
        <w:tc>
          <w:tcPr>
            <w:tcW w:w="1046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5AE65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A76834" w:rsidRPr="00A76834" w14:paraId="58A50DA9" w14:textId="77777777" w:rsidTr="00A76834">
        <w:trPr>
          <w:trHeight w:val="360"/>
        </w:trPr>
        <w:tc>
          <w:tcPr>
            <w:tcW w:w="504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BDD7EE"/>
            <w:noWrap/>
            <w:vAlign w:val="center"/>
            <w:hideMark/>
          </w:tcPr>
          <w:p w14:paraId="246E2402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EXPENSES</w:t>
            </w:r>
          </w:p>
        </w:tc>
        <w:tc>
          <w:tcPr>
            <w:tcW w:w="272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682091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5154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9BC2E6"/>
            <w:noWrap/>
            <w:vAlign w:val="center"/>
            <w:hideMark/>
          </w:tcPr>
          <w:p w14:paraId="25B62B3A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EXPENSES</w:t>
            </w:r>
          </w:p>
        </w:tc>
      </w:tr>
      <w:tr w:rsidR="00A76834" w:rsidRPr="00A76834" w14:paraId="35E3932A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F09F212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ITEM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B988909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PROJECTED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5CDF8B5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ACTUAL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9CB1ACF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VARIANCE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055FC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67F75C5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ITEM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2D5DC82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PROJECTED</w:t>
            </w: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1794E2D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ACTUAL</w:t>
            </w: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5B90437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VARIANCE</w:t>
            </w:r>
          </w:p>
        </w:tc>
      </w:tr>
      <w:tr w:rsidR="00A76834" w:rsidRPr="00A76834" w14:paraId="3386D38F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917C49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ills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59E80B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400 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27BAA7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400 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30452D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AA524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FE4618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ar Payment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D3F5C3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400 </w:t>
            </w: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881B2C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400 </w:t>
            </w: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873EF3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A76834" w:rsidRPr="00A76834" w14:paraId="26061139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6EE246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Groceries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EB82A6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25 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0017BC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20 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9B63D5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5 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1C8BB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8E8C6C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RA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ADC096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25 </w:t>
            </w: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C1FA8F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25 </w:t>
            </w: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B5FF0B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A76834" w:rsidRPr="00A76834" w14:paraId="736623DD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CF8DD1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RA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8077F3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25 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8663C5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25 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FAE42C5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48756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08CD2C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Utility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B41682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25 </w:t>
            </w: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D04713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30 </w:t>
            </w: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43998B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FF0000"/>
                <w:sz w:val="20"/>
                <w:szCs w:val="20"/>
              </w:rPr>
              <w:t>(5)</w:t>
            </w:r>
          </w:p>
        </w:tc>
      </w:tr>
      <w:tr w:rsidR="00A76834" w:rsidRPr="00A76834" w14:paraId="0F34D070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7AC23B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Gas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7A2F77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25 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7BE6DD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30 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545EDD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FF0000"/>
                <w:sz w:val="20"/>
                <w:szCs w:val="20"/>
              </w:rPr>
              <w:t>(5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80F11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F6BD4C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aundry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C8AFFA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25 </w:t>
            </w: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13D979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27 </w:t>
            </w: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8AADA8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FF0000"/>
                <w:sz w:val="20"/>
                <w:szCs w:val="20"/>
              </w:rPr>
              <w:t>(2)</w:t>
            </w:r>
          </w:p>
        </w:tc>
      </w:tr>
      <w:tr w:rsidR="00A76834" w:rsidRPr="00A76834" w14:paraId="5A0E981D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2D1A52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ortgage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57C07C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1,200 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804943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1,200 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875EB0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86D7D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9D2F4D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oan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2C5D1D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250 </w:t>
            </w: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FCE798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250 </w:t>
            </w: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4D85B1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0 </w:t>
            </w:r>
          </w:p>
        </w:tc>
      </w:tr>
      <w:tr w:rsidR="00A76834" w:rsidRPr="00A76834" w14:paraId="07E02A54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EE6EF1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redit Cards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230EA8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F62DA7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424BB8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F82A0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22F11F" w14:textId="63489C84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88EE93" w14:textId="487C4AA6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352A16" w14:textId="1BA5F38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9C7924" w14:textId="428FA47C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A76834" w:rsidRPr="00A76834" w14:paraId="2CFDD52D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C4A099" w14:textId="2E44EF33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51DD62" w14:textId="4A3D5724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A6BD3C" w14:textId="18A34290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B68F52" w14:textId="599DDFE5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5258B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9DF693" w14:textId="15B8A07E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093E45" w14:textId="7F91C17C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A6A0E1" w14:textId="45198861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7699FA" w14:textId="73A968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A76834" w:rsidRPr="00A76834" w14:paraId="1563ADB6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E7F285" w14:textId="2F86B15A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4FA39E" w14:textId="511F0EC6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44D34A" w14:textId="02389E5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6AB77E" w14:textId="25993951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E2F1F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3283A5" w14:textId="7786D2E6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F0FA14" w14:textId="47B14A93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B6A064" w14:textId="660778C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33EEF9" w14:textId="66F1D1B8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A76834" w:rsidRPr="00A76834" w14:paraId="1DAF6A1C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0BDE22" w14:textId="527C360D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558EF9" w14:textId="012A6548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5AD162" w14:textId="2B29E45C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1F57CC" w14:textId="5D4E97FE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7F39E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C9CB51" w14:textId="1C3DE454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89B0E1" w14:textId="79C1D60F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536208" w14:textId="158711C8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E4B2E2" w14:textId="0A55B82B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A76834" w:rsidRPr="00A76834" w14:paraId="26E7C2F7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867E20" w14:textId="3C0238C3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A1762D" w14:textId="46C9850E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3F938F" w14:textId="61DBC2B5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0CAE6B" w14:textId="023261BA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BEDB4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2ADA05" w14:textId="134E8A86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FAE487" w14:textId="49B72D38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1E12D8" w14:textId="306910D3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C5AF6D" w14:textId="0D6D2D21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A76834" w:rsidRPr="00A76834" w14:paraId="6429C9D1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2F3375" w14:textId="5804C434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D5CC0C" w14:textId="74360904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01B935" w14:textId="3F99393F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2AFFB8" w14:textId="3C48600A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10B0A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314643" w14:textId="078377CA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616B0E" w14:textId="3F2EF540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54D572" w14:textId="6EBC0C40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8D5CB0" w14:textId="4724ED9A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A76834" w:rsidRPr="00A76834" w14:paraId="14316D7A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3036C3" w14:textId="3DB35501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B19687" w14:textId="1103111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E8A204" w14:textId="624F231E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9C5FB9" w14:textId="49E7F281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1282D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3F3CBC" w14:textId="13ABA486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09D1D7" w14:textId="447D3D76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C3DAE8" w14:textId="16548BA0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B1B9CB" w14:textId="59972433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A76834" w:rsidRPr="00A76834" w14:paraId="4187862D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4194CC" w14:textId="2367074C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F627C8" w14:textId="449857A4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60FD0C" w14:textId="1FACD5F2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D88396" w14:textId="23D0E34D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CDD3E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0085DD" w14:textId="3E8C2586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1C502B" w14:textId="0B14F874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3C5638" w14:textId="5877E83B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C45899" w14:textId="3AD35530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A76834" w:rsidRPr="00A76834" w14:paraId="15E5D308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335237" w14:textId="31253795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E5B563" w14:textId="0E962564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6C73A7" w14:textId="1D52DA8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9D9B97" w14:textId="58E67CE9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6EC75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8A4768" w14:textId="1E0542D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E220D8" w14:textId="2F95B9CA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12E3EB" w14:textId="08BF57BE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BEAC54" w14:textId="2188660A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A76834" w:rsidRPr="00A76834" w14:paraId="1514ECDF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DD9C72" w14:textId="761447CA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C78047" w14:textId="7BBBFE36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910CD8" w14:textId="6915932C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A68746" w14:textId="2CA8F6EC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A042E0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3258EC" w14:textId="11956DFB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8A55DD" w14:textId="2D36277B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0CCA24" w14:textId="416DD2A0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B38C2A" w14:textId="4AE1FE62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A76834" w:rsidRPr="00A76834" w14:paraId="7C8B4D15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CFD0AC" w14:textId="67CA55D0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853006" w14:textId="7BFE59DC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903257" w14:textId="21C775C9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E81D7A" w14:textId="60CFDFBE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BFC46A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DEC9FB" w14:textId="5E9A4EDA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F79A37" w14:textId="09E984DA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E42FE3" w14:textId="0312F910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0DCD57" w14:textId="5AE8CBFE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A76834" w:rsidRPr="00A76834" w14:paraId="5DBCB9DF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190D9A" w14:textId="79875C22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2B80DE" w14:textId="4CABE545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FBC022" w14:textId="65000425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069903" w14:textId="79B30CD3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28FEED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C8A73B" w14:textId="679C7EA2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C47A2B" w14:textId="51669630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8FA781" w14:textId="584B075E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19B837" w14:textId="2FE6B9AC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A76834" w:rsidRPr="00A76834" w14:paraId="5BEDEFD4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337A14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Total Expenses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DF117B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1,675 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AE68B7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1,675 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F3DD78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405C9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69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DEBB8D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Total Expenses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CDC74B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725 </w:t>
            </w:r>
          </w:p>
        </w:tc>
        <w:tc>
          <w:tcPr>
            <w:tcW w:w="116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63757E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732 </w:t>
            </w:r>
          </w:p>
        </w:tc>
        <w:tc>
          <w:tcPr>
            <w:tcW w:w="10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9F362C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FF0000"/>
                <w:sz w:val="20"/>
                <w:szCs w:val="20"/>
              </w:rPr>
              <w:t>(7)</w:t>
            </w:r>
          </w:p>
        </w:tc>
      </w:tr>
      <w:tr w:rsidR="00A76834" w:rsidRPr="00A76834" w14:paraId="4368213B" w14:textId="77777777" w:rsidTr="00A76834">
        <w:trPr>
          <w:trHeight w:val="135"/>
        </w:trPr>
        <w:tc>
          <w:tcPr>
            <w:tcW w:w="1046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67A8C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A76834" w:rsidRPr="00A76834" w14:paraId="227447B4" w14:textId="77777777" w:rsidTr="00A76834">
        <w:trPr>
          <w:trHeight w:val="360"/>
        </w:trPr>
        <w:tc>
          <w:tcPr>
            <w:tcW w:w="504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BDD7EE"/>
            <w:noWrap/>
            <w:vAlign w:val="center"/>
            <w:hideMark/>
          </w:tcPr>
          <w:p w14:paraId="0CCF9C25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MONTHLY BALANCE SUMMARY</w:t>
            </w:r>
          </w:p>
        </w:tc>
        <w:tc>
          <w:tcPr>
            <w:tcW w:w="272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A5E467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5154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9BC2E6"/>
            <w:noWrap/>
            <w:vAlign w:val="center"/>
            <w:hideMark/>
          </w:tcPr>
          <w:p w14:paraId="06847474" w14:textId="0E078FA8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</w:rPr>
              <w:t>NOTE:</w:t>
            </w:r>
          </w:p>
        </w:tc>
      </w:tr>
      <w:tr w:rsidR="00A76834" w:rsidRPr="00A76834" w14:paraId="47C3A6E9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1EF9BC1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0373360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>PROJECTED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0BAB1CF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>ACTUAL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5441410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>VARIANCE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276B1" w14:textId="77777777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154" w:type="dxa"/>
            <w:gridSpan w:val="4"/>
            <w:vMerge w:val="restart"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325025B7" w14:textId="0C798225" w:rsidR="00A76834" w:rsidRPr="00A76834" w:rsidRDefault="00A76834" w:rsidP="00A7683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A76834" w:rsidRPr="00A76834" w14:paraId="372796F9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E712C9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Total Income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36C87034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2,810 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428543CC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2,730 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86B8D6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80 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6DA76A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154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DBC2D6D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A76834" w:rsidRPr="00A76834" w14:paraId="74CB8D9C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D7A959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Total Expenses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887B78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2,400 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F59703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2,407 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AF47EC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FF0000"/>
                <w:sz w:val="20"/>
                <w:szCs w:val="20"/>
              </w:rPr>
              <w:t>(7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671010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154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DDFFBCB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A76834" w:rsidRPr="00A76834" w14:paraId="65550DEA" w14:textId="77777777" w:rsidTr="00A76834">
        <w:trPr>
          <w:trHeight w:val="360"/>
        </w:trPr>
        <w:tc>
          <w:tcPr>
            <w:tcW w:w="1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0484F8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Balance</w:t>
            </w:r>
          </w:p>
        </w:tc>
        <w:tc>
          <w:tcPr>
            <w:tcW w:w="12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6DFC22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410 </w:t>
            </w:r>
          </w:p>
        </w:tc>
        <w:tc>
          <w:tcPr>
            <w:tcW w:w="11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6E5640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323 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EFD467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A76834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 xml:space="preserve">73 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B456B3" w14:textId="77777777" w:rsidR="00A76834" w:rsidRPr="00A76834" w:rsidRDefault="00A76834" w:rsidP="00A76834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154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16EDE5B" w14:textId="77777777" w:rsidR="00A76834" w:rsidRPr="00A76834" w:rsidRDefault="00A76834" w:rsidP="00A76834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</w:tbl>
    <w:p w14:paraId="2EA17956" w14:textId="03B892EA" w:rsidR="0078624F" w:rsidRPr="0078624F" w:rsidRDefault="0078624F" w:rsidP="00A76834">
      <w:pPr>
        <w:spacing w:after="0"/>
        <w:rPr>
          <w:sz w:val="2"/>
          <w:szCs w:val="2"/>
        </w:rPr>
      </w:pPr>
    </w:p>
    <w:sectPr w:rsidR="0078624F" w:rsidRPr="0078624F" w:rsidSect="00A7683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B67B40" w14:textId="77777777" w:rsidR="00BC1E66" w:rsidRDefault="00BC1E66" w:rsidP="00025008">
      <w:pPr>
        <w:spacing w:after="0" w:line="240" w:lineRule="auto"/>
      </w:pPr>
      <w:r>
        <w:separator/>
      </w:r>
    </w:p>
  </w:endnote>
  <w:endnote w:type="continuationSeparator" w:id="0">
    <w:p w14:paraId="6F242340" w14:textId="77777777" w:rsidR="00BC1E66" w:rsidRDefault="00BC1E6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E21AB" w14:textId="77777777" w:rsidR="008E1B81" w:rsidRDefault="008E1B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BDC29" w14:textId="77777777" w:rsidR="008E1B81" w:rsidRDefault="008E1B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6AE0C6" w14:textId="77777777" w:rsidR="00BC1E66" w:rsidRDefault="00BC1E66" w:rsidP="00025008">
      <w:pPr>
        <w:spacing w:after="0" w:line="240" w:lineRule="auto"/>
      </w:pPr>
      <w:r>
        <w:separator/>
      </w:r>
    </w:p>
  </w:footnote>
  <w:footnote w:type="continuationSeparator" w:id="0">
    <w:p w14:paraId="63E622BB" w14:textId="77777777" w:rsidR="00BC1E66" w:rsidRDefault="00BC1E66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1596F" w14:textId="77777777" w:rsidR="008E1B81" w:rsidRDefault="008E1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bookmarkStart w:id="0" w:name="_GoBack"/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FF9E7" w14:textId="77777777" w:rsidR="008E1B81" w:rsidRDefault="008E1B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8FAO8ATKw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4762B"/>
    <w:rsid w:val="00862B37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A0ECA"/>
    <w:rsid w:val="009B7422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51637"/>
    <w:rsid w:val="00D85184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D6E146-70C3-4A2E-B326-0784889AB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0</cp:revision>
  <dcterms:created xsi:type="dcterms:W3CDTF">2020-03-30T12:09:00Z</dcterms:created>
  <dcterms:modified xsi:type="dcterms:W3CDTF">2020-06-12T10:25:00Z</dcterms:modified>
</cp:coreProperties>
</file>